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80BC9" w:rsidRDefault="00080BC9">
      <w:pPr>
        <w:rPr>
          <w:noProof/>
        </w:rPr>
      </w:pPr>
    </w:p>
    <w:p w:rsidR="00F94DBC" w:rsidRDefault="00080BC9">
      <w:r>
        <w:rPr>
          <w:noProof/>
        </w:rPr>
        <w:drawing>
          <wp:inline distT="0" distB="0" distL="0" distR="0" wp14:anchorId="55059EEB" wp14:editId="2A3C7930">
            <wp:extent cx="8516832" cy="61150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17631" t="18886" r="18853"/>
                    <a:stretch/>
                  </pic:blipFill>
                  <pic:spPr bwMode="auto">
                    <a:xfrm>
                      <a:off x="0" y="0"/>
                      <a:ext cx="8533388" cy="61269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017CE5">
        <w:br/>
      </w:r>
      <w:proofErr w:type="spellStart"/>
      <w:r w:rsidR="00017CE5">
        <w:t>mysql_connect</w:t>
      </w:r>
      <w:proofErr w:type="spellEnd"/>
      <w:r w:rsidR="00017CE5">
        <w:t>(</w:t>
      </w:r>
      <w:proofErr w:type="spellStart"/>
      <w:r w:rsidR="00017CE5">
        <w:t>alphacrm</w:t>
      </w:r>
      <w:proofErr w:type="spellEnd"/>
      <w:r w:rsidR="00017CE5">
        <w:t>)</w:t>
      </w:r>
    </w:p>
    <w:p w:rsidR="00017CE5" w:rsidRDefault="004C644F">
      <w:r>
        <w:rPr>
          <w:noProof/>
        </w:rPr>
        <w:lastRenderedPageBreak/>
        <w:drawing>
          <wp:inline distT="0" distB="0" distL="0" distR="0" wp14:anchorId="35D5DE7B" wp14:editId="030E4A82">
            <wp:extent cx="8686800" cy="617463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17535" t="15421" r="18463" b="3661"/>
                    <a:stretch/>
                  </pic:blipFill>
                  <pic:spPr bwMode="auto">
                    <a:xfrm>
                      <a:off x="0" y="0"/>
                      <a:ext cx="8693024" cy="61790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20E57" w:rsidRDefault="00420E57">
      <w:pPr>
        <w:rPr>
          <w:noProof/>
        </w:rPr>
      </w:pPr>
    </w:p>
    <w:p w:rsidR="00420E57" w:rsidRDefault="00420E57">
      <w:r>
        <w:rPr>
          <w:noProof/>
        </w:rPr>
        <w:lastRenderedPageBreak/>
        <w:drawing>
          <wp:inline distT="0" distB="0" distL="0" distR="0" wp14:anchorId="0FBBB0F6" wp14:editId="5324EDF9">
            <wp:extent cx="9294408" cy="681037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16950" t="14555" r="17489"/>
                    <a:stretch/>
                  </pic:blipFill>
                  <pic:spPr bwMode="auto">
                    <a:xfrm>
                      <a:off x="0" y="0"/>
                      <a:ext cx="9306081" cy="68189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20E57" w:rsidRDefault="00420E57">
      <w:bookmarkStart w:id="0" w:name="_GoBack"/>
      <w:bookmarkEnd w:id="0"/>
    </w:p>
    <w:p w:rsidR="00080BC9" w:rsidRDefault="00080BC9"/>
    <w:p w:rsidR="00080BC9" w:rsidRDefault="00080BC9"/>
    <w:p w:rsidR="00080BC9" w:rsidRDefault="00080BC9"/>
    <w:sectPr w:rsidR="00080BC9" w:rsidSect="00080BC9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G0NDOyMDM1NrE0M7ZU0lEKTi0uzszPAykwrAUA31iGzCwAAAA="/>
  </w:docVars>
  <w:rsids>
    <w:rsidRoot w:val="00080BC9"/>
    <w:rsid w:val="00017CE5"/>
    <w:rsid w:val="00080BC9"/>
    <w:rsid w:val="003079D8"/>
    <w:rsid w:val="00420E57"/>
    <w:rsid w:val="004C644F"/>
    <w:rsid w:val="006A3149"/>
    <w:rsid w:val="00D57C75"/>
    <w:rsid w:val="00F94D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0CA239"/>
  <w15:chartTrackingRefBased/>
  <w15:docId w15:val="{66BEADBA-A577-4CC6-AA95-71DA8956D8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D57C75"/>
    <w:pPr>
      <w:keepNext/>
      <w:keepLines/>
      <w:spacing w:before="240" w:after="0"/>
      <w:outlineLvl w:val="0"/>
    </w:pPr>
    <w:rPr>
      <w:rFonts w:ascii="Cambria" w:eastAsiaTheme="majorEastAsia" w:hAnsi="Cambr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D57C75"/>
    <w:pPr>
      <w:keepNext/>
      <w:keepLines/>
      <w:spacing w:before="40" w:after="0"/>
      <w:outlineLvl w:val="1"/>
    </w:pPr>
    <w:rPr>
      <w:rFonts w:ascii="Cambria" w:eastAsiaTheme="majorEastAsia" w:hAnsi="Cambria" w:cstheme="majorBidi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57C75"/>
    <w:rPr>
      <w:rFonts w:ascii="Cambria" w:eastAsiaTheme="majorEastAsia" w:hAnsi="Cambria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57C75"/>
    <w:rPr>
      <w:rFonts w:ascii="Cambria" w:eastAsiaTheme="majorEastAsia" w:hAnsi="Cambria" w:cstheme="majorBidi"/>
      <w:b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4</Pages>
  <Words>5</Words>
  <Characters>3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214008231@nmmu.ac.za</dc:creator>
  <cp:keywords/>
  <dc:description/>
  <cp:lastModifiedBy>s214008231@nmmu.ac.za</cp:lastModifiedBy>
  <cp:revision>2</cp:revision>
  <dcterms:created xsi:type="dcterms:W3CDTF">2017-07-10T21:38:00Z</dcterms:created>
  <dcterms:modified xsi:type="dcterms:W3CDTF">2017-07-10T22:05:00Z</dcterms:modified>
</cp:coreProperties>
</file>